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EC09A" w14:textId="77777777" w:rsidR="00280BD8" w:rsidRDefault="00280BD8" w:rsidP="00280BD8">
      <w:r>
        <w:t xml:space="preserve">Theory Incorporates systems theory effectively into the argument Mentions systems theory but does not make strong connections with the material Does not mention systems theory 30 Articulation of Response Argument is clearly structured and contains precise articulation and pronunciation Argument is somewhat structured with </w:t>
      </w:r>
      <w:proofErr w:type="gramStart"/>
      <w:r>
        <w:t>fairly clear</w:t>
      </w:r>
      <w:proofErr w:type="gramEnd"/>
      <w:r>
        <w:t xml:space="preserve"> articulation and pronunciation</w:t>
      </w:r>
    </w:p>
    <w:p w14:paraId="0474C0E7" w14:textId="77777777" w:rsidR="00964E27" w:rsidRPr="00280BD8" w:rsidRDefault="00964E27" w:rsidP="00280BD8"/>
    <w:sectPr w:rsidR="00964E27" w:rsidRPr="00280B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sjQzMTEzNwOyTJV0lIJTi4sz8/NACgxrAVXBUiosAAAA"/>
  </w:docVars>
  <w:rsids>
    <w:rsidRoot w:val="00280BD8"/>
    <w:rsid w:val="00280BD8"/>
    <w:rsid w:val="00964E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23F5D"/>
  <w15:chartTrackingRefBased/>
  <w15:docId w15:val="{9D05351B-5F16-4E5E-B4D9-3E1B6F90C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0BD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55</Words>
  <Characters>314</Characters>
  <Application>Microsoft Office Word</Application>
  <DocSecurity>0</DocSecurity>
  <Lines>2</Lines>
  <Paragraphs>1</Paragraphs>
  <ScaleCrop>false</ScaleCrop>
  <Company/>
  <LinksUpToDate>false</LinksUpToDate>
  <CharactersWithSpaces>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1</cp:revision>
  <dcterms:created xsi:type="dcterms:W3CDTF">2021-10-26T13:47:00Z</dcterms:created>
  <dcterms:modified xsi:type="dcterms:W3CDTF">2021-10-26T13:47:00Z</dcterms:modified>
</cp:coreProperties>
</file>